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2F78DA" w:rsidP="000C07BF">
            <w:pPr>
              <w:spacing w:before="120"/>
              <w:jc w:val="center"/>
            </w:pPr>
            <w:r w:rsidRPr="002F78DA">
              <w:t>Higher Level Teaching Assistant</w:t>
            </w:r>
            <w:r>
              <w:t xml:space="preserve"> – 3 Day</w:t>
            </w:r>
            <w:bookmarkStart w:id="0" w:name="_GoBack"/>
            <w:bookmarkEnd w:id="0"/>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2F78DA"/>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CCE3E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purl.org/dc/terms/"/>
    <ds:schemaRef ds:uri="493651a9-0d11-4203-9ae4-d9e34f32ab6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ab02c5b-3651-454a-a4fc-08167ab9cd19"/>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50DAA57-36F1-47FF-9C5C-4F9373605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0</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elissa Reynolds</cp:lastModifiedBy>
  <cp:revision>3</cp:revision>
  <cp:lastPrinted>2017-09-19T10:34:00Z</cp:lastPrinted>
  <dcterms:created xsi:type="dcterms:W3CDTF">2026-06-12T15:02:00Z</dcterms:created>
  <dcterms:modified xsi:type="dcterms:W3CDTF">2026-06-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